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4E570B45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D8689B">
        <w:rPr>
          <w:rFonts w:ascii="Times New Roman" w:hAnsi="Times New Roman" w:cs="Times New Roman"/>
          <w:b/>
          <w:color w:val="00B0F0"/>
          <w:sz w:val="36"/>
        </w:rPr>
        <w:t>2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613AC609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>
        <w:rPr>
          <w:rFonts w:ascii="Times New Roman" w:hAnsi="Times New Roman" w:cs="Times New Roman"/>
          <w:b/>
          <w:color w:val="000000" w:themeColor="text1"/>
          <w:sz w:val="32"/>
        </w:rPr>
        <w:t>1</w:t>
      </w:r>
      <w:r w:rsidR="00D8689B">
        <w:rPr>
          <w:rFonts w:ascii="Times New Roman" w:hAnsi="Times New Roman" w:cs="Times New Roman"/>
          <w:b/>
          <w:color w:val="000000" w:themeColor="text1"/>
          <w:sz w:val="32"/>
        </w:rPr>
        <w:t>7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2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Rahman, Sheikh Talha Jubayer</w:t>
            </w:r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E51F832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0F3E1F" w14:textId="238F5F91" w:rsidR="008956E1" w:rsidRPr="00FC502F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29EAE924" w14:textId="3CEC7275" w:rsidR="00D8689B" w:rsidRDefault="00D8689B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63C6D30" w14:textId="77777777" w:rsidR="00FC502F" w:rsidRDefault="00FC502F" w:rsidP="00A06FF3">
      <w:pPr>
        <w:spacing w:after="0" w:line="240" w:lineRule="auto"/>
        <w:contextualSpacing/>
        <w:rPr>
          <w:noProof/>
        </w:rPr>
      </w:pPr>
    </w:p>
    <w:p w14:paraId="55EFC958" w14:textId="5CE55D62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ABEE2D5" wp14:editId="1E48760C">
            <wp:extent cx="6162675" cy="2181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376"/>
                    <a:stretch/>
                  </pic:blipFill>
                  <pic:spPr bwMode="auto">
                    <a:xfrm>
                      <a:off x="0" y="0"/>
                      <a:ext cx="6162675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09525" w14:textId="2A7C4C85" w:rsidR="008956E1" w:rsidRDefault="00D8689B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D904761" wp14:editId="230F55DE">
            <wp:extent cx="6372225" cy="3381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99CF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B70191E" w14:textId="0305394A" w:rsidR="008956E1" w:rsidRPr="00FC502F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Solution</w:t>
      </w:r>
      <w:r w:rsidR="00FC502F"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 of </w:t>
      </w:r>
      <w:r w:rsidR="00FC502F">
        <w:rPr>
          <w:rFonts w:ascii="Times New Roman" w:hAnsi="Times New Roman" w:cs="Times New Roman"/>
          <w:b/>
          <w:sz w:val="32"/>
          <w:szCs w:val="32"/>
          <w:u w:val="single"/>
        </w:rPr>
        <w:t>Class Task (1</w:t>
      </w:r>
      <w:r w:rsidR="00FC502F"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0CD4AAE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C9286A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2C44131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4A9C27ED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63B4842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1F3E392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3122C84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1E6B5B5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179AD30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299E412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37375DC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2163E0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a1 = B+G+H; </w:t>
      </w:r>
      <w:r>
        <w:rPr>
          <w:rFonts w:ascii="Courier New" w:hAnsi="Courier New" w:cs="Courier New"/>
          <w:color w:val="228B22"/>
          <w:sz w:val="20"/>
          <w:szCs w:val="20"/>
        </w:rPr>
        <w:t>%a1 = 20</w:t>
      </w:r>
    </w:p>
    <w:p w14:paraId="0A55F04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C+E+H; </w:t>
      </w:r>
      <w:r>
        <w:rPr>
          <w:rFonts w:ascii="Courier New" w:hAnsi="Courier New" w:cs="Courier New"/>
          <w:color w:val="228B22"/>
          <w:sz w:val="20"/>
          <w:szCs w:val="20"/>
        </w:rPr>
        <w:t>%a2 = 11</w:t>
      </w:r>
    </w:p>
    <w:p w14:paraId="1DF0937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G+H+2; </w:t>
      </w:r>
      <w:r>
        <w:rPr>
          <w:rFonts w:ascii="Courier New" w:hAnsi="Courier New" w:cs="Courier New"/>
          <w:color w:val="228B22"/>
          <w:sz w:val="20"/>
          <w:szCs w:val="20"/>
        </w:rPr>
        <w:t>%f1 = 13</w:t>
      </w:r>
    </w:p>
    <w:p w14:paraId="315504E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E+F+H; </w:t>
      </w:r>
      <w:r>
        <w:rPr>
          <w:rFonts w:ascii="Courier New" w:hAnsi="Courier New" w:cs="Courier New"/>
          <w:color w:val="228B22"/>
          <w:sz w:val="20"/>
          <w:szCs w:val="20"/>
        </w:rPr>
        <w:t>%f2 = 13</w:t>
      </w:r>
    </w:p>
    <w:p w14:paraId="25A919B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34D0DA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1E1176A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1F023E0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CFB1CDA" w14:textId="2709C11B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nal_x = (a1*sin(2*pi*f1*t)) + (a2*cos(2*pi*f2*t));</w:t>
      </w:r>
    </w:p>
    <w:p w14:paraId="3C420040" w14:textId="77777777" w:rsidR="003C5E70" w:rsidRDefault="003C5E70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88EBD3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1)</w:t>
      </w:r>
    </w:p>
    <w:p w14:paraId="76FF02D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nal_x)</w:t>
      </w:r>
    </w:p>
    <w:p w14:paraId="301D9E1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1 -30 30])</w:t>
      </w:r>
    </w:p>
    <w:p w14:paraId="7B47C9D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Time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C16973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B3103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582BB0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34E686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x = abs(fftshift(fft(signal_x)))/(length(signal_x)/2);</w:t>
      </w:r>
    </w:p>
    <w:p w14:paraId="3207A48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req = linspace(-fs/2, fs/2, length(signal_x));</w:t>
      </w:r>
    </w:p>
    <w:p w14:paraId="6A3FFE4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2)</w:t>
      </w:r>
    </w:p>
    <w:p w14:paraId="340BA45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(freq, fx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3)</w:t>
      </w:r>
    </w:p>
    <w:p w14:paraId="3DAC8BAD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20 20 0 30])</w:t>
      </w:r>
    </w:p>
    <w:p w14:paraId="1F773F2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Frequency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CBF2DD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Frequency (Hz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D4F379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9EB4EC0" w14:textId="39AB6AAF" w:rsidR="007E5148" w:rsidRDefault="007E5148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028913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477A88FF" w14:textId="38314DAA" w:rsidR="00FC502F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C502F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F53A89A" wp14:editId="00878F20">
            <wp:extent cx="6591300" cy="441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D4182" w14:textId="0914E400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17B8C80" w14:textId="7BC9BC53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D5BE10A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34A9C8" w14:textId="476C35E1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a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7B623086" w14:textId="68D5107A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31BEE1E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02EC89B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476B4F6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7AD1DEC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605DAB7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04883FF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7A0A95A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031B5CD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4BC4863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4D5E6A2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A1AB65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A+C+1; </w:t>
      </w:r>
      <w:r>
        <w:rPr>
          <w:rFonts w:ascii="Courier New" w:hAnsi="Courier New" w:cs="Courier New"/>
          <w:color w:val="228B22"/>
          <w:sz w:val="20"/>
          <w:szCs w:val="20"/>
        </w:rPr>
        <w:t>%a1 = 6</w:t>
      </w:r>
    </w:p>
    <w:p w14:paraId="2DD27B4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A+D+2; </w:t>
      </w:r>
      <w:r>
        <w:rPr>
          <w:rFonts w:ascii="Courier New" w:hAnsi="Courier New" w:cs="Courier New"/>
          <w:color w:val="228B22"/>
          <w:sz w:val="20"/>
          <w:szCs w:val="20"/>
        </w:rPr>
        <w:t>%a2 = 4</w:t>
      </w:r>
    </w:p>
    <w:p w14:paraId="7ED031C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3 = A+E+1; </w:t>
      </w:r>
      <w:r>
        <w:rPr>
          <w:rFonts w:ascii="Courier New" w:hAnsi="Courier New" w:cs="Courier New"/>
          <w:color w:val="228B22"/>
          <w:sz w:val="20"/>
          <w:szCs w:val="20"/>
        </w:rPr>
        <w:t>%a3 = 6</w:t>
      </w:r>
    </w:p>
    <w:p w14:paraId="14136B9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A+E+1; </w:t>
      </w:r>
      <w:r>
        <w:rPr>
          <w:rFonts w:ascii="Courier New" w:hAnsi="Courier New" w:cs="Courier New"/>
          <w:color w:val="228B22"/>
          <w:sz w:val="20"/>
          <w:szCs w:val="20"/>
        </w:rPr>
        <w:t>%f1 = 6</w:t>
      </w:r>
    </w:p>
    <w:p w14:paraId="4813BC9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A+D+2; </w:t>
      </w:r>
      <w:r>
        <w:rPr>
          <w:rFonts w:ascii="Courier New" w:hAnsi="Courier New" w:cs="Courier New"/>
          <w:color w:val="228B22"/>
          <w:sz w:val="20"/>
          <w:szCs w:val="20"/>
        </w:rPr>
        <w:t>%f2 = 4</w:t>
      </w:r>
    </w:p>
    <w:p w14:paraId="383728A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3 = A+C+1; </w:t>
      </w:r>
      <w:r>
        <w:rPr>
          <w:rFonts w:ascii="Courier New" w:hAnsi="Courier New" w:cs="Courier New"/>
          <w:color w:val="228B22"/>
          <w:sz w:val="20"/>
          <w:szCs w:val="20"/>
        </w:rPr>
        <w:t>%f3 = 6</w:t>
      </w:r>
    </w:p>
    <w:p w14:paraId="371E634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3D497B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2DCDA61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4569B34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10368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 = a1*cos(2*pi*f1*t);</w:t>
      </w:r>
    </w:p>
    <w:p w14:paraId="2008198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a2*sin(2*pi*f2*t);</w:t>
      </w:r>
    </w:p>
    <w:p w14:paraId="71C7428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 = a3*cos(2*pi*f3*t);</w:t>
      </w:r>
    </w:p>
    <w:p w14:paraId="044F3B2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E9C735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nal_x = x1+x2+x3;</w:t>
      </w:r>
    </w:p>
    <w:p w14:paraId="0301072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7D22E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1)</w:t>
      </w:r>
    </w:p>
    <w:p w14:paraId="30B03AA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nal_x)</w:t>
      </w:r>
    </w:p>
    <w:p w14:paraId="73C60D0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1 -20 20])</w:t>
      </w:r>
    </w:p>
    <w:p w14:paraId="0FEDA30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Time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A93F7E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99ACAF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268277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0BFB92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x = abs(fftshift(fft(signal_x)))/(length(signal_x)/2);</w:t>
      </w:r>
    </w:p>
    <w:p w14:paraId="162E153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req = linspace(-fs/2, fs/2, length(signal_x));</w:t>
      </w:r>
    </w:p>
    <w:p w14:paraId="00F0738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2)</w:t>
      </w:r>
    </w:p>
    <w:p w14:paraId="238C399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(freq, fx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3)</w:t>
      </w:r>
    </w:p>
    <w:p w14:paraId="558A16E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0 10 0 15])</w:t>
      </w:r>
    </w:p>
    <w:p w14:paraId="2D9D27A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Frequency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106BC0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Frequency (Hz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A67751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54AB458" w14:textId="22006FA0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5C723BF" w14:textId="43B308F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466BB682" w14:textId="2D457DB5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5DF4527B" w14:textId="010D2EB3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71C53FB9" w14:textId="372A8CFA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766F2012" w14:textId="202E36CC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27F8E516" w14:textId="12794095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50AF417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83C5BA8" w14:textId="66753F74" w:rsidR="00FC502F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C502F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E8160A5" wp14:editId="4A172A57">
            <wp:extent cx="5981700" cy="4286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04425" w14:textId="1178BD83" w:rsidR="00FC502F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1799B93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1520E39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F886E9" w14:textId="17A01F38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b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005C6932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43C60C1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6BA5D6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169DD42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3FE04AD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1AA4B55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3BCD6EC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532057A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1AD0AAA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523030A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1DC7119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78F9C98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1B548C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A+C+1; </w:t>
      </w:r>
      <w:r>
        <w:rPr>
          <w:rFonts w:ascii="Courier New" w:hAnsi="Courier New" w:cs="Courier New"/>
          <w:color w:val="228B22"/>
          <w:sz w:val="20"/>
          <w:szCs w:val="20"/>
        </w:rPr>
        <w:t>%a1 = 6</w:t>
      </w:r>
    </w:p>
    <w:p w14:paraId="42B633E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A+D+2; </w:t>
      </w:r>
      <w:r>
        <w:rPr>
          <w:rFonts w:ascii="Courier New" w:hAnsi="Courier New" w:cs="Courier New"/>
          <w:color w:val="228B22"/>
          <w:sz w:val="20"/>
          <w:szCs w:val="20"/>
        </w:rPr>
        <w:t>%a2 = 4</w:t>
      </w:r>
    </w:p>
    <w:p w14:paraId="62F188B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3 = A+E+1; </w:t>
      </w:r>
      <w:r>
        <w:rPr>
          <w:rFonts w:ascii="Courier New" w:hAnsi="Courier New" w:cs="Courier New"/>
          <w:color w:val="228B22"/>
          <w:sz w:val="20"/>
          <w:szCs w:val="20"/>
        </w:rPr>
        <w:t>%a3 = 6</w:t>
      </w:r>
    </w:p>
    <w:p w14:paraId="6717D5D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A+E+1; </w:t>
      </w:r>
      <w:r>
        <w:rPr>
          <w:rFonts w:ascii="Courier New" w:hAnsi="Courier New" w:cs="Courier New"/>
          <w:color w:val="228B22"/>
          <w:sz w:val="20"/>
          <w:szCs w:val="20"/>
        </w:rPr>
        <w:t>%f1 = 6</w:t>
      </w:r>
    </w:p>
    <w:p w14:paraId="1873536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A+D+2; </w:t>
      </w:r>
      <w:r>
        <w:rPr>
          <w:rFonts w:ascii="Courier New" w:hAnsi="Courier New" w:cs="Courier New"/>
          <w:color w:val="228B22"/>
          <w:sz w:val="20"/>
          <w:szCs w:val="20"/>
        </w:rPr>
        <w:t>%f2 = 4</w:t>
      </w:r>
    </w:p>
    <w:p w14:paraId="1B53560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3 = A+C+1; </w:t>
      </w:r>
      <w:r>
        <w:rPr>
          <w:rFonts w:ascii="Courier New" w:hAnsi="Courier New" w:cs="Courier New"/>
          <w:color w:val="228B22"/>
          <w:sz w:val="20"/>
          <w:szCs w:val="20"/>
        </w:rPr>
        <w:t>%f3 = 6</w:t>
      </w:r>
    </w:p>
    <w:p w14:paraId="671852E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B31A4F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2A9255E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4AF70F6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17E0D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x1 = a1*cos(2*pi*f1*t);</w:t>
      </w:r>
    </w:p>
    <w:p w14:paraId="4619E8A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a2*sin(2*pi*f2*t);</w:t>
      </w:r>
    </w:p>
    <w:p w14:paraId="6AFE55B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 = a3*cos(2*pi*f3*t);</w:t>
      </w:r>
    </w:p>
    <w:p w14:paraId="3A2BF7B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3CA3EC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nal_x = x1+x2+x3;</w:t>
      </w:r>
    </w:p>
    <w:p w14:paraId="40D8483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456541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 = linspace(-14,14,7);</w:t>
      </w:r>
    </w:p>
    <w:p w14:paraId="3EE503D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linspace(-15.53,15.53,8);</w:t>
      </w:r>
    </w:p>
    <w:p w14:paraId="72D066B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i,q] = quantiz(signal_x,p,c);</w:t>
      </w:r>
    </w:p>
    <w:p w14:paraId="4001ECCD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nal_x,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,t,q,</w:t>
      </w:r>
      <w:r>
        <w:rPr>
          <w:rFonts w:ascii="Courier New" w:hAnsi="Courier New" w:cs="Courier New"/>
          <w:color w:val="A020F0"/>
          <w:sz w:val="20"/>
          <w:szCs w:val="20"/>
        </w:rPr>
        <w:t>'.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4E6386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16 16])</w:t>
      </w:r>
    </w:p>
    <w:p w14:paraId="2F0FCA8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Quantization of signal x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D8519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>'Original 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BFC7F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C66C64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00B02DC" w14:textId="4D1E0C6C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4CF67C6" w14:textId="73CCD6EA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45DD3DC" w14:textId="38C54039" w:rsidR="00FC502F" w:rsidRPr="008956E1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C502F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12284E1F" wp14:editId="30D09625">
            <wp:extent cx="6646545" cy="4331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33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502F" w:rsidRPr="008956E1" w:rsidSect="00260B94">
      <w:headerReference w:type="default" r:id="rId16"/>
      <w:footerReference w:type="default" r:id="rId17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CBCEE" w14:textId="77777777" w:rsidR="00757611" w:rsidRDefault="00757611" w:rsidP="000742EE">
      <w:pPr>
        <w:spacing w:after="0" w:line="240" w:lineRule="auto"/>
      </w:pPr>
      <w:r>
        <w:separator/>
      </w:r>
    </w:p>
  </w:endnote>
  <w:endnote w:type="continuationSeparator" w:id="0">
    <w:p w14:paraId="67B60ACB" w14:textId="77777777" w:rsidR="00757611" w:rsidRDefault="00757611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6017C" w14:textId="77777777" w:rsidR="00757611" w:rsidRDefault="00757611" w:rsidP="000742EE">
      <w:pPr>
        <w:spacing w:after="0" w:line="240" w:lineRule="auto"/>
      </w:pPr>
      <w:r>
        <w:separator/>
      </w:r>
    </w:p>
  </w:footnote>
  <w:footnote w:type="continuationSeparator" w:id="0">
    <w:p w14:paraId="6014A084" w14:textId="77777777" w:rsidR="00757611" w:rsidRDefault="00757611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1D1E7829" w:rsidR="008956E1" w:rsidRPr="007A6BC2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>Mid Lab Report 0</w:t>
    </w:r>
    <w:r w:rsidR="00D8689B">
      <w:rPr>
        <w:color w:val="000000" w:themeColor="text1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vNaACEJDJc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C5E70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57611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956E1"/>
    <w:rsid w:val="008A7DF5"/>
    <w:rsid w:val="008E0012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Props1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14</cp:revision>
  <cp:lastPrinted>2022-02-11T15:13:00Z</cp:lastPrinted>
  <dcterms:created xsi:type="dcterms:W3CDTF">2021-04-13T04:59:00Z</dcterms:created>
  <dcterms:modified xsi:type="dcterms:W3CDTF">2022-02-17T20:11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